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stephen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9d3c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md</dc:title>
  <dc:creator>stephen</dc:creator>
  <dcterms:created xsi:type="dcterms:W3CDTF">2018-12-07T12:12:23Z</dcterms:created>
  <dcterms:modified xsi:type="dcterms:W3CDTF">2018-12-07T12:12:23Z</dcterms:modified>
</cp:coreProperties>
</file>